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613FDFA4" w:rsidR="00444794" w:rsidRDefault="004E3F19" w:rsidP="00710665">
      <w:pPr>
        <w:rPr>
          <w:sz w:val="52"/>
          <w:szCs w:val="52"/>
        </w:rPr>
      </w:pPr>
      <w:r>
        <w:rPr>
          <w:sz w:val="52"/>
          <w:szCs w:val="52"/>
        </w:rPr>
        <w:t>Attendance Form</w:t>
      </w:r>
    </w:p>
    <w:p w14:paraId="6A739222" w14:textId="7A900EF1" w:rsidR="004E3F19" w:rsidRDefault="004E3F19" w:rsidP="00710665">
      <w:pPr>
        <w:rPr>
          <w:sz w:val="52"/>
          <w:szCs w:val="52"/>
        </w:rPr>
      </w:pPr>
    </w:p>
    <w:p w14:paraId="039A3BED" w14:textId="77777777" w:rsidR="004E3F19" w:rsidRDefault="004E3F19" w:rsidP="00710665">
      <w:pPr>
        <w:rPr>
          <w:sz w:val="52"/>
          <w:szCs w:val="52"/>
        </w:rPr>
      </w:pPr>
    </w:p>
    <w:p w14:paraId="27EC33C0" w14:textId="4EF996B0" w:rsidR="004E3F19" w:rsidRDefault="004E3F19" w:rsidP="004E3F19">
      <w:r>
        <w:t>Club Name: ________________________________________________________</w:t>
      </w:r>
    </w:p>
    <w:p w14:paraId="5816C27D" w14:textId="77777777" w:rsidR="004E3F19" w:rsidRDefault="004E3F19" w:rsidP="004E3F19"/>
    <w:p w14:paraId="2B8A191A" w14:textId="7C302C78" w:rsidR="004E3F19" w:rsidRDefault="004E3F19" w:rsidP="004E3F19">
      <w:r>
        <w:t>Activity/ Event Held: _________________________________________________</w:t>
      </w:r>
    </w:p>
    <w:p w14:paraId="5F26E97C" w14:textId="77777777" w:rsidR="004E3F19" w:rsidRDefault="004E3F19" w:rsidP="004E3F19"/>
    <w:p w14:paraId="6BF1D7CE" w14:textId="77777777" w:rsidR="004E3F19" w:rsidRDefault="004E3F19" w:rsidP="004E3F19">
      <w:r>
        <w:t>Date: _____________________________________________________________</w:t>
      </w:r>
    </w:p>
    <w:p w14:paraId="37F0E01D" w14:textId="77777777" w:rsidR="004E3F19" w:rsidRDefault="004E3F19" w:rsidP="004E3F19"/>
    <w:p w14:paraId="2ED29021" w14:textId="72D8177B" w:rsidR="004E3F19" w:rsidRDefault="004E3F19" w:rsidP="004E3F19">
      <w:bookmarkStart w:id="0" w:name="_GoBack"/>
      <w:bookmarkEnd w:id="0"/>
    </w:p>
    <w:p w14:paraId="6709B6ED" w14:textId="7ABB9C01" w:rsidR="004E3F19" w:rsidRDefault="004E3F19" w:rsidP="004E3F19"/>
    <w:p w14:paraId="0A5CC083" w14:textId="77777777" w:rsidR="004E3F19" w:rsidRDefault="004E3F19" w:rsidP="004E3F1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2835"/>
        <w:gridCol w:w="2784"/>
      </w:tblGrid>
      <w:tr w:rsidR="004E3F19" w14:paraId="3B1020B0" w14:textId="77777777" w:rsidTr="007D01D4">
        <w:tc>
          <w:tcPr>
            <w:tcW w:w="704" w:type="dxa"/>
          </w:tcPr>
          <w:p w14:paraId="5EF0026D" w14:textId="77777777" w:rsidR="004E3F19" w:rsidRDefault="004E3F19" w:rsidP="007D01D4"/>
        </w:tc>
        <w:tc>
          <w:tcPr>
            <w:tcW w:w="2693" w:type="dxa"/>
          </w:tcPr>
          <w:p w14:paraId="3899F188" w14:textId="77777777" w:rsidR="004E3F19" w:rsidRDefault="004E3F19" w:rsidP="007D01D4">
            <w:r>
              <w:t>Name</w:t>
            </w:r>
          </w:p>
        </w:tc>
        <w:tc>
          <w:tcPr>
            <w:tcW w:w="2835" w:type="dxa"/>
          </w:tcPr>
          <w:p w14:paraId="04D3B165" w14:textId="77777777" w:rsidR="004E3F19" w:rsidRDefault="004E3F19" w:rsidP="007D01D4">
            <w:r>
              <w:t>Student Number</w:t>
            </w:r>
          </w:p>
        </w:tc>
        <w:tc>
          <w:tcPr>
            <w:tcW w:w="2784" w:type="dxa"/>
          </w:tcPr>
          <w:p w14:paraId="48493201" w14:textId="77777777" w:rsidR="004E3F19" w:rsidRDefault="004E3F19" w:rsidP="007D01D4">
            <w:r>
              <w:t>Signature</w:t>
            </w:r>
          </w:p>
        </w:tc>
      </w:tr>
      <w:tr w:rsidR="004E3F19" w14:paraId="3F7DB9AE" w14:textId="77777777" w:rsidTr="007D01D4">
        <w:tc>
          <w:tcPr>
            <w:tcW w:w="704" w:type="dxa"/>
          </w:tcPr>
          <w:p w14:paraId="74C2CEFC" w14:textId="77777777" w:rsidR="004E3F19" w:rsidRDefault="004E3F19" w:rsidP="007D01D4">
            <w:r>
              <w:t>1</w:t>
            </w:r>
          </w:p>
        </w:tc>
        <w:tc>
          <w:tcPr>
            <w:tcW w:w="2693" w:type="dxa"/>
          </w:tcPr>
          <w:p w14:paraId="708B8B96" w14:textId="77777777" w:rsidR="004E3F19" w:rsidRDefault="004E3F19" w:rsidP="007D01D4"/>
        </w:tc>
        <w:tc>
          <w:tcPr>
            <w:tcW w:w="2835" w:type="dxa"/>
          </w:tcPr>
          <w:p w14:paraId="3476E504" w14:textId="77777777" w:rsidR="004E3F19" w:rsidRDefault="004E3F19" w:rsidP="007D01D4"/>
        </w:tc>
        <w:tc>
          <w:tcPr>
            <w:tcW w:w="2784" w:type="dxa"/>
          </w:tcPr>
          <w:p w14:paraId="503C971B" w14:textId="77777777" w:rsidR="004E3F19" w:rsidRDefault="004E3F19" w:rsidP="007D01D4"/>
        </w:tc>
      </w:tr>
      <w:tr w:rsidR="004E3F19" w14:paraId="47F1C841" w14:textId="77777777" w:rsidTr="007D01D4">
        <w:tc>
          <w:tcPr>
            <w:tcW w:w="704" w:type="dxa"/>
          </w:tcPr>
          <w:p w14:paraId="55491E01" w14:textId="77777777" w:rsidR="004E3F19" w:rsidRDefault="004E3F19" w:rsidP="007D01D4">
            <w:r>
              <w:t>2</w:t>
            </w:r>
          </w:p>
        </w:tc>
        <w:tc>
          <w:tcPr>
            <w:tcW w:w="2693" w:type="dxa"/>
          </w:tcPr>
          <w:p w14:paraId="7110E560" w14:textId="77777777" w:rsidR="004E3F19" w:rsidRDefault="004E3F19" w:rsidP="007D01D4"/>
        </w:tc>
        <w:tc>
          <w:tcPr>
            <w:tcW w:w="2835" w:type="dxa"/>
          </w:tcPr>
          <w:p w14:paraId="303C8BFD" w14:textId="77777777" w:rsidR="004E3F19" w:rsidRDefault="004E3F19" w:rsidP="007D01D4"/>
        </w:tc>
        <w:tc>
          <w:tcPr>
            <w:tcW w:w="2784" w:type="dxa"/>
          </w:tcPr>
          <w:p w14:paraId="1DD322FB" w14:textId="77777777" w:rsidR="004E3F19" w:rsidRDefault="004E3F19" w:rsidP="007D01D4"/>
        </w:tc>
      </w:tr>
      <w:tr w:rsidR="004E3F19" w14:paraId="0F124B82" w14:textId="77777777" w:rsidTr="007D01D4">
        <w:tc>
          <w:tcPr>
            <w:tcW w:w="704" w:type="dxa"/>
          </w:tcPr>
          <w:p w14:paraId="219C53FC" w14:textId="77777777" w:rsidR="004E3F19" w:rsidRDefault="004E3F19" w:rsidP="007D01D4">
            <w:r>
              <w:t>3</w:t>
            </w:r>
          </w:p>
        </w:tc>
        <w:tc>
          <w:tcPr>
            <w:tcW w:w="2693" w:type="dxa"/>
          </w:tcPr>
          <w:p w14:paraId="054EB362" w14:textId="77777777" w:rsidR="004E3F19" w:rsidRDefault="004E3F19" w:rsidP="007D01D4"/>
        </w:tc>
        <w:tc>
          <w:tcPr>
            <w:tcW w:w="2835" w:type="dxa"/>
          </w:tcPr>
          <w:p w14:paraId="374458FF" w14:textId="77777777" w:rsidR="004E3F19" w:rsidRDefault="004E3F19" w:rsidP="007D01D4"/>
        </w:tc>
        <w:tc>
          <w:tcPr>
            <w:tcW w:w="2784" w:type="dxa"/>
          </w:tcPr>
          <w:p w14:paraId="5416F06C" w14:textId="77777777" w:rsidR="004E3F19" w:rsidRDefault="004E3F19" w:rsidP="007D01D4"/>
        </w:tc>
      </w:tr>
      <w:tr w:rsidR="004E3F19" w14:paraId="63530AA7" w14:textId="77777777" w:rsidTr="007D01D4">
        <w:tc>
          <w:tcPr>
            <w:tcW w:w="704" w:type="dxa"/>
          </w:tcPr>
          <w:p w14:paraId="4BE77FC2" w14:textId="77777777" w:rsidR="004E3F19" w:rsidRDefault="004E3F19" w:rsidP="007D01D4">
            <w:r>
              <w:t>4</w:t>
            </w:r>
          </w:p>
        </w:tc>
        <w:tc>
          <w:tcPr>
            <w:tcW w:w="2693" w:type="dxa"/>
          </w:tcPr>
          <w:p w14:paraId="0B1D24E6" w14:textId="77777777" w:rsidR="004E3F19" w:rsidRDefault="004E3F19" w:rsidP="007D01D4"/>
        </w:tc>
        <w:tc>
          <w:tcPr>
            <w:tcW w:w="2835" w:type="dxa"/>
          </w:tcPr>
          <w:p w14:paraId="781D42D9" w14:textId="77777777" w:rsidR="004E3F19" w:rsidRDefault="004E3F19" w:rsidP="007D01D4"/>
        </w:tc>
        <w:tc>
          <w:tcPr>
            <w:tcW w:w="2784" w:type="dxa"/>
          </w:tcPr>
          <w:p w14:paraId="159A80FC" w14:textId="77777777" w:rsidR="004E3F19" w:rsidRDefault="004E3F19" w:rsidP="007D01D4"/>
        </w:tc>
      </w:tr>
      <w:tr w:rsidR="004E3F19" w14:paraId="434F870C" w14:textId="77777777" w:rsidTr="007D01D4">
        <w:tc>
          <w:tcPr>
            <w:tcW w:w="704" w:type="dxa"/>
          </w:tcPr>
          <w:p w14:paraId="03CC90F9" w14:textId="77777777" w:rsidR="004E3F19" w:rsidRDefault="004E3F19" w:rsidP="007D01D4">
            <w:r>
              <w:t>5</w:t>
            </w:r>
          </w:p>
        </w:tc>
        <w:tc>
          <w:tcPr>
            <w:tcW w:w="2693" w:type="dxa"/>
          </w:tcPr>
          <w:p w14:paraId="59E24DF0" w14:textId="77777777" w:rsidR="004E3F19" w:rsidRDefault="004E3F19" w:rsidP="007D01D4"/>
        </w:tc>
        <w:tc>
          <w:tcPr>
            <w:tcW w:w="2835" w:type="dxa"/>
          </w:tcPr>
          <w:p w14:paraId="59D4D3D7" w14:textId="77777777" w:rsidR="004E3F19" w:rsidRDefault="004E3F19" w:rsidP="007D01D4"/>
        </w:tc>
        <w:tc>
          <w:tcPr>
            <w:tcW w:w="2784" w:type="dxa"/>
          </w:tcPr>
          <w:p w14:paraId="54CFCF46" w14:textId="77777777" w:rsidR="004E3F19" w:rsidRDefault="004E3F19" w:rsidP="007D01D4"/>
        </w:tc>
      </w:tr>
      <w:tr w:rsidR="004E3F19" w14:paraId="6E4265E7" w14:textId="77777777" w:rsidTr="007D01D4">
        <w:tc>
          <w:tcPr>
            <w:tcW w:w="704" w:type="dxa"/>
          </w:tcPr>
          <w:p w14:paraId="5CFCB04C" w14:textId="77777777" w:rsidR="004E3F19" w:rsidRDefault="004E3F19" w:rsidP="007D01D4">
            <w:r>
              <w:t>6</w:t>
            </w:r>
          </w:p>
        </w:tc>
        <w:tc>
          <w:tcPr>
            <w:tcW w:w="2693" w:type="dxa"/>
          </w:tcPr>
          <w:p w14:paraId="650444C0" w14:textId="77777777" w:rsidR="004E3F19" w:rsidRDefault="004E3F19" w:rsidP="007D01D4"/>
        </w:tc>
        <w:tc>
          <w:tcPr>
            <w:tcW w:w="2835" w:type="dxa"/>
          </w:tcPr>
          <w:p w14:paraId="6FCE5E3A" w14:textId="77777777" w:rsidR="004E3F19" w:rsidRDefault="004E3F19" w:rsidP="007D01D4"/>
        </w:tc>
        <w:tc>
          <w:tcPr>
            <w:tcW w:w="2784" w:type="dxa"/>
          </w:tcPr>
          <w:p w14:paraId="5B01C729" w14:textId="77777777" w:rsidR="004E3F19" w:rsidRDefault="004E3F19" w:rsidP="007D01D4"/>
        </w:tc>
      </w:tr>
      <w:tr w:rsidR="004E3F19" w14:paraId="5578ED05" w14:textId="77777777" w:rsidTr="007D01D4">
        <w:tc>
          <w:tcPr>
            <w:tcW w:w="704" w:type="dxa"/>
          </w:tcPr>
          <w:p w14:paraId="044C5259" w14:textId="77777777" w:rsidR="004E3F19" w:rsidRDefault="004E3F19" w:rsidP="007D01D4">
            <w:r>
              <w:t>7</w:t>
            </w:r>
          </w:p>
        </w:tc>
        <w:tc>
          <w:tcPr>
            <w:tcW w:w="2693" w:type="dxa"/>
          </w:tcPr>
          <w:p w14:paraId="7EFFC485" w14:textId="77777777" w:rsidR="004E3F19" w:rsidRDefault="004E3F19" w:rsidP="007D01D4"/>
        </w:tc>
        <w:tc>
          <w:tcPr>
            <w:tcW w:w="2835" w:type="dxa"/>
          </w:tcPr>
          <w:p w14:paraId="35231841" w14:textId="77777777" w:rsidR="004E3F19" w:rsidRDefault="004E3F19" w:rsidP="007D01D4"/>
        </w:tc>
        <w:tc>
          <w:tcPr>
            <w:tcW w:w="2784" w:type="dxa"/>
          </w:tcPr>
          <w:p w14:paraId="1E664BDC" w14:textId="77777777" w:rsidR="004E3F19" w:rsidRDefault="004E3F19" w:rsidP="007D01D4"/>
        </w:tc>
      </w:tr>
      <w:tr w:rsidR="004E3F19" w14:paraId="67BF0328" w14:textId="77777777" w:rsidTr="007D01D4">
        <w:tc>
          <w:tcPr>
            <w:tcW w:w="704" w:type="dxa"/>
          </w:tcPr>
          <w:p w14:paraId="1B29B834" w14:textId="77777777" w:rsidR="004E3F19" w:rsidRDefault="004E3F19" w:rsidP="007D01D4">
            <w:r>
              <w:t>8</w:t>
            </w:r>
          </w:p>
        </w:tc>
        <w:tc>
          <w:tcPr>
            <w:tcW w:w="2693" w:type="dxa"/>
          </w:tcPr>
          <w:p w14:paraId="2A8C5F22" w14:textId="77777777" w:rsidR="004E3F19" w:rsidRDefault="004E3F19" w:rsidP="007D01D4"/>
        </w:tc>
        <w:tc>
          <w:tcPr>
            <w:tcW w:w="2835" w:type="dxa"/>
          </w:tcPr>
          <w:p w14:paraId="662A76B0" w14:textId="77777777" w:rsidR="004E3F19" w:rsidRDefault="004E3F19" w:rsidP="007D01D4"/>
        </w:tc>
        <w:tc>
          <w:tcPr>
            <w:tcW w:w="2784" w:type="dxa"/>
          </w:tcPr>
          <w:p w14:paraId="061827E4" w14:textId="77777777" w:rsidR="004E3F19" w:rsidRDefault="004E3F19" w:rsidP="007D01D4"/>
        </w:tc>
      </w:tr>
      <w:tr w:rsidR="004E3F19" w14:paraId="24552BA1" w14:textId="77777777" w:rsidTr="007D01D4">
        <w:tc>
          <w:tcPr>
            <w:tcW w:w="704" w:type="dxa"/>
          </w:tcPr>
          <w:p w14:paraId="25E9119D" w14:textId="77777777" w:rsidR="004E3F19" w:rsidRDefault="004E3F19" w:rsidP="007D01D4">
            <w:r>
              <w:t>9</w:t>
            </w:r>
          </w:p>
        </w:tc>
        <w:tc>
          <w:tcPr>
            <w:tcW w:w="2693" w:type="dxa"/>
          </w:tcPr>
          <w:p w14:paraId="79558614" w14:textId="77777777" w:rsidR="004E3F19" w:rsidRDefault="004E3F19" w:rsidP="007D01D4"/>
        </w:tc>
        <w:tc>
          <w:tcPr>
            <w:tcW w:w="2835" w:type="dxa"/>
          </w:tcPr>
          <w:p w14:paraId="6105A97F" w14:textId="77777777" w:rsidR="004E3F19" w:rsidRDefault="004E3F19" w:rsidP="007D01D4"/>
        </w:tc>
        <w:tc>
          <w:tcPr>
            <w:tcW w:w="2784" w:type="dxa"/>
          </w:tcPr>
          <w:p w14:paraId="31444D45" w14:textId="77777777" w:rsidR="004E3F19" w:rsidRDefault="004E3F19" w:rsidP="007D01D4"/>
        </w:tc>
      </w:tr>
      <w:tr w:rsidR="004E3F19" w14:paraId="6FDD0381" w14:textId="77777777" w:rsidTr="007D01D4">
        <w:tc>
          <w:tcPr>
            <w:tcW w:w="704" w:type="dxa"/>
          </w:tcPr>
          <w:p w14:paraId="727797FA" w14:textId="77777777" w:rsidR="004E3F19" w:rsidRDefault="004E3F19" w:rsidP="007D01D4">
            <w:r>
              <w:t>10</w:t>
            </w:r>
          </w:p>
        </w:tc>
        <w:tc>
          <w:tcPr>
            <w:tcW w:w="2693" w:type="dxa"/>
          </w:tcPr>
          <w:p w14:paraId="710E3F83" w14:textId="77777777" w:rsidR="004E3F19" w:rsidRDefault="004E3F19" w:rsidP="007D01D4"/>
        </w:tc>
        <w:tc>
          <w:tcPr>
            <w:tcW w:w="2835" w:type="dxa"/>
          </w:tcPr>
          <w:p w14:paraId="4AA781CB" w14:textId="77777777" w:rsidR="004E3F19" w:rsidRDefault="004E3F19" w:rsidP="007D01D4"/>
        </w:tc>
        <w:tc>
          <w:tcPr>
            <w:tcW w:w="2784" w:type="dxa"/>
          </w:tcPr>
          <w:p w14:paraId="172B36AB" w14:textId="77777777" w:rsidR="004E3F19" w:rsidRDefault="004E3F19" w:rsidP="007D01D4"/>
        </w:tc>
      </w:tr>
    </w:tbl>
    <w:p w14:paraId="0CDC4D59" w14:textId="77777777" w:rsidR="004E3F19" w:rsidRPr="001E7AA3" w:rsidRDefault="004E3F19" w:rsidP="004E3F19">
      <w:pPr>
        <w:rPr>
          <w:b/>
        </w:rPr>
      </w:pPr>
    </w:p>
    <w:p w14:paraId="7311F2AE" w14:textId="77777777" w:rsidR="004E3F19" w:rsidRPr="00710665" w:rsidRDefault="004E3F19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222228" w14:textId="77777777" w:rsidR="0091266F" w:rsidRDefault="0091266F" w:rsidP="00452E05">
      <w:r>
        <w:separator/>
      </w:r>
    </w:p>
  </w:endnote>
  <w:endnote w:type="continuationSeparator" w:id="0">
    <w:p w14:paraId="00934E1A" w14:textId="77777777" w:rsidR="0091266F" w:rsidRDefault="0091266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F4DEE" w14:textId="77777777" w:rsidR="0091266F" w:rsidRDefault="0091266F" w:rsidP="00452E05">
      <w:r>
        <w:separator/>
      </w:r>
    </w:p>
  </w:footnote>
  <w:footnote w:type="continuationSeparator" w:id="0">
    <w:p w14:paraId="4CA6BA2F" w14:textId="77777777" w:rsidR="0091266F" w:rsidRDefault="0091266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91266F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4E3F19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1266F"/>
    <w:rsid w:val="00924A6A"/>
    <w:rsid w:val="009D673D"/>
    <w:rsid w:val="009F4AD0"/>
    <w:rsid w:val="00A3382D"/>
    <w:rsid w:val="00A72D40"/>
    <w:rsid w:val="00B658DB"/>
    <w:rsid w:val="00B9245E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4E3F1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08E237-5334-4A6F-AD00-82224CACB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0:53:00Z</dcterms:created>
  <dcterms:modified xsi:type="dcterms:W3CDTF">2020-02-10T00:53:00Z</dcterms:modified>
</cp:coreProperties>
</file>